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B990E8" w14:textId="7B0BD24C" w:rsidR="005E22EC" w:rsidRDefault="001020B4" w:rsidP="005E22EC">
      <w:pPr>
        <w:jc w:val="center"/>
      </w:pPr>
      <w:r>
        <w:t>Serverless AWS Project:</w:t>
      </w:r>
    </w:p>
    <w:p w14:paraId="72590088" w14:textId="1792A9A7" w:rsidR="005E22EC" w:rsidRDefault="005E22EC" w:rsidP="005E22EC">
      <w:r>
        <w:t xml:space="preserve"># Building a CRUD Serverless API with AWS Lambda, API Gateway, and a DynamoDB with </w:t>
      </w:r>
      <w:proofErr w:type="spellStart"/>
      <w:r>
        <w:t>cloudwatch</w:t>
      </w:r>
      <w:proofErr w:type="spellEnd"/>
      <w:r>
        <w:t xml:space="preserve"> and SNS notifications.</w:t>
      </w:r>
    </w:p>
    <w:p w14:paraId="5B765BD6" w14:textId="77777777" w:rsidR="005E22EC" w:rsidRDefault="005E22EC" w:rsidP="005E22EC">
      <w:r>
        <w:t># Problem Statement:</w:t>
      </w:r>
    </w:p>
    <w:p w14:paraId="16F79C0E" w14:textId="5C59FED0" w:rsidR="005E22EC" w:rsidRDefault="005E22EC" w:rsidP="005E22EC">
      <w:r>
        <w:t xml:space="preserve">-A client has built a user registration web application for a company. The front-end is written in JavaScript and has to function with web </w:t>
      </w:r>
      <w:proofErr w:type="gramStart"/>
      <w:r>
        <w:t>API;</w:t>
      </w:r>
      <w:proofErr w:type="gramEnd"/>
      <w:r>
        <w:t xml:space="preserve"> while the backend is written in Python. The client wants this application to be deployed on AWS using serverless service options for the backend. Also, the client wants to monitor the application and get notified in case they are errors or too much traffic.</w:t>
      </w:r>
    </w:p>
    <w:p w14:paraId="342A715F" w14:textId="77777777" w:rsidR="005E22EC" w:rsidRDefault="005E22EC" w:rsidP="005E22EC">
      <w:r>
        <w:t># Solution Statement:</w:t>
      </w:r>
    </w:p>
    <w:p w14:paraId="00F89F5B" w14:textId="0C10C0D6" w:rsidR="005E22EC" w:rsidRDefault="005E22EC" w:rsidP="005E22EC">
      <w:r>
        <w:t xml:space="preserve">I am going to create an API with endpoints so that the frontend can use it, </w:t>
      </w:r>
      <w:proofErr w:type="gramStart"/>
      <w:r>
        <w:t>and also</w:t>
      </w:r>
      <w:proofErr w:type="gramEnd"/>
      <w:r>
        <w:t xml:space="preserve">, create a lambda to manage the request from the API gateway and a </w:t>
      </w:r>
      <w:proofErr w:type="spellStart"/>
      <w:r>
        <w:t>dynamodb</w:t>
      </w:r>
      <w:proofErr w:type="spellEnd"/>
      <w:r>
        <w:t xml:space="preserve"> to store data. The lambda function will also communicate with the </w:t>
      </w:r>
      <w:proofErr w:type="spellStart"/>
      <w:r>
        <w:t>dynamodb</w:t>
      </w:r>
      <w:proofErr w:type="spellEnd"/>
      <w:r>
        <w:t xml:space="preserve">. To store the frontend JavaScript code, I am going to create an Amazon S3 bucket to hold the code and an Amazon CloudFront distribution to serve the website globally; while Amazon Route 53 will manage the domain name, and AWS Certificate Manager will provide a valid SSL/TLS certificate. Lastly, AWS </w:t>
      </w:r>
      <w:proofErr w:type="spellStart"/>
      <w:r>
        <w:t>Cloudwatch</w:t>
      </w:r>
      <w:proofErr w:type="spellEnd"/>
      <w:r>
        <w:t xml:space="preserve"> is going to manage the logs.</w:t>
      </w:r>
    </w:p>
    <w:p w14:paraId="4D003A99" w14:textId="79C27BEC" w:rsidR="005E22EC" w:rsidRDefault="005E22EC" w:rsidP="005E22EC">
      <w:r>
        <w:t># Some Endpoints for the project:</w:t>
      </w:r>
    </w:p>
    <w:p w14:paraId="1CD4E82F" w14:textId="77777777" w:rsidR="005E22EC" w:rsidRDefault="005E22EC" w:rsidP="005E22EC">
      <w:r>
        <w:t>-Health check: This endpoint will be used to study the applications' health. It has a GET method to return a 200 response when called.</w:t>
      </w:r>
    </w:p>
    <w:p w14:paraId="2EDC1C6E" w14:textId="0B14DD27" w:rsidR="005E22EC" w:rsidRDefault="005E22EC" w:rsidP="005E22EC">
      <w:r>
        <w:t>-User: This endpoint will support GET, POST, DELETE, and PUT methods. It will be used to create, modify, delete, or display users' information.</w:t>
      </w:r>
    </w:p>
    <w:p w14:paraId="7DEF92A7" w14:textId="3519170E" w:rsidR="005E22EC" w:rsidRDefault="005E22EC" w:rsidP="005E22EC">
      <w:r>
        <w:t>-Users: This endpoint will be used to list all the users in the database.</w:t>
      </w:r>
    </w:p>
    <w:p w14:paraId="6AD9FF8F" w14:textId="77777777" w:rsidR="005E22EC" w:rsidRDefault="005E22EC" w:rsidP="005E22EC">
      <w:r>
        <w:t># Services to be used:</w:t>
      </w:r>
    </w:p>
    <w:p w14:paraId="482E0A8F" w14:textId="77777777" w:rsidR="005E22EC" w:rsidRDefault="005E22EC" w:rsidP="005E22EC">
      <w:r>
        <w:t>-AWS Lambda</w:t>
      </w:r>
    </w:p>
    <w:p w14:paraId="2957E24C" w14:textId="77777777" w:rsidR="005E22EC" w:rsidRDefault="005E22EC" w:rsidP="005E22EC">
      <w:r>
        <w:t>-AWS API Gateway</w:t>
      </w:r>
    </w:p>
    <w:p w14:paraId="2B9148FD" w14:textId="77777777" w:rsidR="005E22EC" w:rsidRDefault="005E22EC" w:rsidP="005E22EC">
      <w:r>
        <w:t>-DynamoDB</w:t>
      </w:r>
    </w:p>
    <w:p w14:paraId="7FA9E168" w14:textId="77777777" w:rsidR="005E22EC" w:rsidRDefault="005E22EC" w:rsidP="005E22EC">
      <w:r>
        <w:t>-Amazon S3</w:t>
      </w:r>
    </w:p>
    <w:p w14:paraId="33394845" w14:textId="77777777" w:rsidR="005E22EC" w:rsidRDefault="005E22EC" w:rsidP="005E22EC">
      <w:r>
        <w:t>-Amazon CloudFront</w:t>
      </w:r>
    </w:p>
    <w:p w14:paraId="379651B7" w14:textId="77777777" w:rsidR="005E22EC" w:rsidRDefault="005E22EC" w:rsidP="005E22EC">
      <w:r>
        <w:t>-Amazon Route 53</w:t>
      </w:r>
    </w:p>
    <w:p w14:paraId="1CC99A5F" w14:textId="77777777" w:rsidR="005E22EC" w:rsidRDefault="005E22EC" w:rsidP="005E22EC">
      <w:r>
        <w:t>-AWS Certificate Manager</w:t>
      </w:r>
    </w:p>
    <w:p w14:paraId="7D33ED86" w14:textId="77777777" w:rsidR="005E22EC" w:rsidRDefault="005E22EC" w:rsidP="005E22EC">
      <w:r>
        <w:t>- AWS SNS</w:t>
      </w:r>
    </w:p>
    <w:p w14:paraId="4C2C24AA" w14:textId="77777777" w:rsidR="005E22EC" w:rsidRDefault="005E22EC" w:rsidP="005E22EC">
      <w:r>
        <w:t xml:space="preserve">- AWS </w:t>
      </w:r>
      <w:proofErr w:type="spellStart"/>
      <w:r>
        <w:t>Cloudwatch</w:t>
      </w:r>
      <w:proofErr w:type="spellEnd"/>
    </w:p>
    <w:p w14:paraId="548778AE" w14:textId="1E96338D" w:rsidR="005E22EC" w:rsidRDefault="005E22EC" w:rsidP="005E22EC"/>
    <w:p w14:paraId="03447C4C" w14:textId="77777777" w:rsidR="005E22EC" w:rsidRDefault="005E22EC" w:rsidP="005E22EC"/>
    <w:p w14:paraId="6C2D8CC4" w14:textId="77777777" w:rsidR="005E22EC" w:rsidRDefault="005E22EC" w:rsidP="005E22EC">
      <w:r>
        <w:lastRenderedPageBreak/>
        <w:t># Lambda function description:</w:t>
      </w:r>
    </w:p>
    <w:p w14:paraId="0CA5F384" w14:textId="6C136E5D" w:rsidR="005E22EC" w:rsidRDefault="005E22EC" w:rsidP="005E22EC">
      <w:r>
        <w:t>-The Lambda function is going to create, reads, updates, and deletes from DynamoDB. Also, the function uses events from API Gateway to determine how to interact with DynamoDB.</w:t>
      </w:r>
    </w:p>
    <w:p w14:paraId="0EC01BD4" w14:textId="7E18F162" w:rsidR="001020B4" w:rsidRDefault="001020B4" w:rsidP="001020B4">
      <w:r>
        <w:t># Creating a DynamoDB database</w:t>
      </w:r>
    </w:p>
    <w:p w14:paraId="1DF136AA" w14:textId="4C5AD640" w:rsidR="001020B4" w:rsidRDefault="00126F48" w:rsidP="001020B4">
      <w:r w:rsidRPr="00126F48">
        <w:rPr>
          <w:noProof/>
        </w:rPr>
        <w:drawing>
          <wp:inline distT="0" distB="0" distL="0" distR="0" wp14:anchorId="53DA3130" wp14:editId="2E616FAE">
            <wp:extent cx="5943600" cy="3330575"/>
            <wp:effectExtent l="0" t="0" r="0" b="317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
                    <a:stretch>
                      <a:fillRect/>
                    </a:stretch>
                  </pic:blipFill>
                  <pic:spPr>
                    <a:xfrm>
                      <a:off x="0" y="0"/>
                      <a:ext cx="5943600" cy="3330575"/>
                    </a:xfrm>
                    <a:prstGeom prst="rect">
                      <a:avLst/>
                    </a:prstGeom>
                  </pic:spPr>
                </pic:pic>
              </a:graphicData>
            </a:graphic>
          </wp:inline>
        </w:drawing>
      </w:r>
    </w:p>
    <w:p w14:paraId="3B697BF2" w14:textId="58C4C52F" w:rsidR="001E39DE" w:rsidRDefault="001E39DE" w:rsidP="001020B4"/>
    <w:p w14:paraId="0FCD86DA" w14:textId="53B9B34B" w:rsidR="001E39DE" w:rsidRDefault="001E39DE" w:rsidP="001020B4">
      <w:r>
        <w:t># Creating an IAM role so that the lambda function will use to access the database</w:t>
      </w:r>
    </w:p>
    <w:p w14:paraId="162027AE" w14:textId="5536979F" w:rsidR="001E39DE" w:rsidRDefault="001E39DE" w:rsidP="001020B4">
      <w:r w:rsidRPr="001E39DE">
        <w:rPr>
          <w:noProof/>
        </w:rPr>
        <w:drawing>
          <wp:inline distT="0" distB="0" distL="0" distR="0" wp14:anchorId="1D1B04A6" wp14:editId="2CFBDC13">
            <wp:extent cx="5943600" cy="2244090"/>
            <wp:effectExtent l="0" t="0" r="0" b="381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5"/>
                    <a:stretch>
                      <a:fillRect/>
                    </a:stretch>
                  </pic:blipFill>
                  <pic:spPr>
                    <a:xfrm>
                      <a:off x="0" y="0"/>
                      <a:ext cx="5943600" cy="2244090"/>
                    </a:xfrm>
                    <a:prstGeom prst="rect">
                      <a:avLst/>
                    </a:prstGeom>
                  </pic:spPr>
                </pic:pic>
              </a:graphicData>
            </a:graphic>
          </wp:inline>
        </w:drawing>
      </w:r>
    </w:p>
    <w:p w14:paraId="38857150" w14:textId="77777777" w:rsidR="005E22EC" w:rsidRDefault="005E22EC" w:rsidP="001020B4"/>
    <w:p w14:paraId="57628422" w14:textId="77777777" w:rsidR="005E22EC" w:rsidRDefault="005E22EC" w:rsidP="001020B4"/>
    <w:p w14:paraId="71E9DD5C" w14:textId="77777777" w:rsidR="005E22EC" w:rsidRDefault="005E22EC" w:rsidP="001020B4"/>
    <w:p w14:paraId="318B020D" w14:textId="432EB530" w:rsidR="001E39DE" w:rsidRDefault="001E39DE" w:rsidP="001020B4">
      <w:r>
        <w:lastRenderedPageBreak/>
        <w:t># Role permissions</w:t>
      </w:r>
    </w:p>
    <w:p w14:paraId="441CE81D" w14:textId="33DDF3FB" w:rsidR="00BB66BB" w:rsidRDefault="001E39DE" w:rsidP="001020B4">
      <w:r w:rsidRPr="001E39DE">
        <w:rPr>
          <w:noProof/>
        </w:rPr>
        <w:drawing>
          <wp:inline distT="0" distB="0" distL="0" distR="0" wp14:anchorId="2BD9FE35" wp14:editId="65696A1E">
            <wp:extent cx="5943600" cy="1663065"/>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6"/>
                    <a:stretch>
                      <a:fillRect/>
                    </a:stretch>
                  </pic:blipFill>
                  <pic:spPr>
                    <a:xfrm>
                      <a:off x="0" y="0"/>
                      <a:ext cx="5943600" cy="1663065"/>
                    </a:xfrm>
                    <a:prstGeom prst="rect">
                      <a:avLst/>
                    </a:prstGeom>
                  </pic:spPr>
                </pic:pic>
              </a:graphicData>
            </a:graphic>
          </wp:inline>
        </w:drawing>
      </w:r>
    </w:p>
    <w:p w14:paraId="680E230E" w14:textId="396229B2" w:rsidR="00BB66BB" w:rsidRDefault="00BB66BB" w:rsidP="001020B4">
      <w:r>
        <w:t># Creating a Lambda function</w:t>
      </w:r>
    </w:p>
    <w:p w14:paraId="59D7DEF5" w14:textId="3B1AFA9C" w:rsidR="005E22EC" w:rsidRDefault="00BB66BB" w:rsidP="001020B4">
      <w:r w:rsidRPr="00BB66BB">
        <w:rPr>
          <w:noProof/>
        </w:rPr>
        <w:drawing>
          <wp:inline distT="0" distB="0" distL="0" distR="0" wp14:anchorId="4463BC58" wp14:editId="4EDE86B0">
            <wp:extent cx="5943600" cy="3233420"/>
            <wp:effectExtent l="0" t="0" r="0" b="508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7"/>
                    <a:stretch>
                      <a:fillRect/>
                    </a:stretch>
                  </pic:blipFill>
                  <pic:spPr>
                    <a:xfrm>
                      <a:off x="0" y="0"/>
                      <a:ext cx="5943600" cy="3233420"/>
                    </a:xfrm>
                    <a:prstGeom prst="rect">
                      <a:avLst/>
                    </a:prstGeom>
                  </pic:spPr>
                </pic:pic>
              </a:graphicData>
            </a:graphic>
          </wp:inline>
        </w:drawing>
      </w:r>
    </w:p>
    <w:p w14:paraId="6F814661" w14:textId="301AC991" w:rsidR="008A1689" w:rsidRDefault="008A1689" w:rsidP="001020B4">
      <w:r>
        <w:t># Files for the Lambda process</w:t>
      </w:r>
    </w:p>
    <w:p w14:paraId="0EB3879C" w14:textId="6D201F4F" w:rsidR="008A1689" w:rsidRDefault="008A1689" w:rsidP="001020B4">
      <w:r w:rsidRPr="008A1689">
        <w:rPr>
          <w:noProof/>
        </w:rPr>
        <w:drawing>
          <wp:inline distT="0" distB="0" distL="0" distR="0" wp14:anchorId="48757582" wp14:editId="65D11BA4">
            <wp:extent cx="5943600" cy="1860550"/>
            <wp:effectExtent l="0" t="0" r="0" b="635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8"/>
                    <a:stretch>
                      <a:fillRect/>
                    </a:stretch>
                  </pic:blipFill>
                  <pic:spPr>
                    <a:xfrm>
                      <a:off x="0" y="0"/>
                      <a:ext cx="5943600" cy="1860550"/>
                    </a:xfrm>
                    <a:prstGeom prst="rect">
                      <a:avLst/>
                    </a:prstGeom>
                  </pic:spPr>
                </pic:pic>
              </a:graphicData>
            </a:graphic>
          </wp:inline>
        </w:drawing>
      </w:r>
    </w:p>
    <w:p w14:paraId="01B2307D" w14:textId="77777777" w:rsidR="005E22EC" w:rsidRDefault="005E22EC" w:rsidP="001020B4"/>
    <w:p w14:paraId="06DBA6F9" w14:textId="221E5BBD" w:rsidR="008A1689" w:rsidRDefault="008A1689" w:rsidP="001020B4">
      <w:r>
        <w:lastRenderedPageBreak/>
        <w:t># Create and Configure the API gateway</w:t>
      </w:r>
    </w:p>
    <w:p w14:paraId="16E48DCA" w14:textId="69ACB3B5" w:rsidR="008A1689" w:rsidRDefault="008A1689" w:rsidP="001020B4">
      <w:r w:rsidRPr="008A1689">
        <w:rPr>
          <w:noProof/>
        </w:rPr>
        <w:drawing>
          <wp:inline distT="0" distB="0" distL="0" distR="0" wp14:anchorId="76A4963F" wp14:editId="462A8E95">
            <wp:extent cx="5943600" cy="3086735"/>
            <wp:effectExtent l="0" t="0" r="0" b="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9"/>
                    <a:stretch>
                      <a:fillRect/>
                    </a:stretch>
                  </pic:blipFill>
                  <pic:spPr>
                    <a:xfrm>
                      <a:off x="0" y="0"/>
                      <a:ext cx="5943600" cy="3086735"/>
                    </a:xfrm>
                    <a:prstGeom prst="rect">
                      <a:avLst/>
                    </a:prstGeom>
                  </pic:spPr>
                </pic:pic>
              </a:graphicData>
            </a:graphic>
          </wp:inline>
        </w:drawing>
      </w:r>
    </w:p>
    <w:p w14:paraId="21770ED5" w14:textId="6F80C051" w:rsidR="008A1689" w:rsidRDefault="008A1689" w:rsidP="001020B4"/>
    <w:p w14:paraId="395ED372" w14:textId="48BCDBC9" w:rsidR="008A1689" w:rsidRDefault="008A1689" w:rsidP="001020B4">
      <w:r>
        <w:t># Create various endpoints for the API</w:t>
      </w:r>
    </w:p>
    <w:p w14:paraId="10488384" w14:textId="655AA26D" w:rsidR="008A1689" w:rsidRDefault="009039B7" w:rsidP="001020B4">
      <w:r w:rsidRPr="009039B7">
        <w:rPr>
          <w:noProof/>
        </w:rPr>
        <w:drawing>
          <wp:inline distT="0" distB="0" distL="0" distR="0" wp14:anchorId="56408860" wp14:editId="16C381E3">
            <wp:extent cx="5943600" cy="2404110"/>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0"/>
                    <a:stretch>
                      <a:fillRect/>
                    </a:stretch>
                  </pic:blipFill>
                  <pic:spPr>
                    <a:xfrm>
                      <a:off x="0" y="0"/>
                      <a:ext cx="5943600" cy="2404110"/>
                    </a:xfrm>
                    <a:prstGeom prst="rect">
                      <a:avLst/>
                    </a:prstGeom>
                  </pic:spPr>
                </pic:pic>
              </a:graphicData>
            </a:graphic>
          </wp:inline>
        </w:drawing>
      </w:r>
    </w:p>
    <w:p w14:paraId="61161BF1" w14:textId="2A0CCFF9" w:rsidR="009039B7" w:rsidRDefault="009039B7" w:rsidP="001020B4"/>
    <w:p w14:paraId="52C3F673" w14:textId="77777777" w:rsidR="005E22EC" w:rsidRDefault="005E22EC" w:rsidP="001020B4"/>
    <w:p w14:paraId="1DDE2F41" w14:textId="77777777" w:rsidR="005E22EC" w:rsidRDefault="005E22EC" w:rsidP="001020B4"/>
    <w:p w14:paraId="57ACAF4A" w14:textId="77777777" w:rsidR="005E22EC" w:rsidRDefault="005E22EC" w:rsidP="001020B4"/>
    <w:p w14:paraId="662357CA" w14:textId="77777777" w:rsidR="005E22EC" w:rsidRDefault="005E22EC" w:rsidP="001020B4"/>
    <w:p w14:paraId="15D4C608" w14:textId="77777777" w:rsidR="005E22EC" w:rsidRDefault="005E22EC" w:rsidP="001020B4"/>
    <w:p w14:paraId="48935BA6" w14:textId="74EBD199" w:rsidR="00362CFE" w:rsidRDefault="00362CFE" w:rsidP="001020B4">
      <w:r>
        <w:lastRenderedPageBreak/>
        <w:t># After Deploying the API, now it’s time to host the JavaScript application on S3</w:t>
      </w:r>
    </w:p>
    <w:p w14:paraId="3D6E152F" w14:textId="467D73FC" w:rsidR="00362CFE" w:rsidRDefault="0076493F" w:rsidP="001020B4">
      <w:r w:rsidRPr="0076493F">
        <w:rPr>
          <w:noProof/>
        </w:rPr>
        <w:drawing>
          <wp:inline distT="0" distB="0" distL="0" distR="0" wp14:anchorId="2939B723" wp14:editId="049AECDC">
            <wp:extent cx="5943600" cy="3048635"/>
            <wp:effectExtent l="0" t="0" r="0"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11"/>
                    <a:stretch>
                      <a:fillRect/>
                    </a:stretch>
                  </pic:blipFill>
                  <pic:spPr>
                    <a:xfrm>
                      <a:off x="0" y="0"/>
                      <a:ext cx="5943600" cy="3048635"/>
                    </a:xfrm>
                    <a:prstGeom prst="rect">
                      <a:avLst/>
                    </a:prstGeom>
                  </pic:spPr>
                </pic:pic>
              </a:graphicData>
            </a:graphic>
          </wp:inline>
        </w:drawing>
      </w:r>
    </w:p>
    <w:p w14:paraId="55D77000" w14:textId="44F08797" w:rsidR="0076493F" w:rsidRDefault="0076493F" w:rsidP="001020B4"/>
    <w:p w14:paraId="5A8E92A8" w14:textId="26898D28" w:rsidR="0076493F" w:rsidRDefault="0076493F" w:rsidP="001020B4">
      <w:r>
        <w:t># Configuring the S3 bucket to host the static website</w:t>
      </w:r>
    </w:p>
    <w:p w14:paraId="05F8FF17" w14:textId="78E4065E" w:rsidR="0076493F" w:rsidRDefault="0076493F" w:rsidP="001020B4">
      <w:r w:rsidRPr="0076493F">
        <w:rPr>
          <w:noProof/>
        </w:rPr>
        <w:drawing>
          <wp:inline distT="0" distB="0" distL="0" distR="0" wp14:anchorId="17BFC24E" wp14:editId="24AC1666">
            <wp:extent cx="5943600" cy="3249295"/>
            <wp:effectExtent l="0" t="0" r="0" b="8255"/>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2"/>
                    <a:stretch>
                      <a:fillRect/>
                    </a:stretch>
                  </pic:blipFill>
                  <pic:spPr>
                    <a:xfrm>
                      <a:off x="0" y="0"/>
                      <a:ext cx="5943600" cy="3249295"/>
                    </a:xfrm>
                    <a:prstGeom prst="rect">
                      <a:avLst/>
                    </a:prstGeom>
                  </pic:spPr>
                </pic:pic>
              </a:graphicData>
            </a:graphic>
          </wp:inline>
        </w:drawing>
      </w:r>
    </w:p>
    <w:p w14:paraId="5ED530A5" w14:textId="33B80462" w:rsidR="0076493F" w:rsidRDefault="0076493F" w:rsidP="001020B4"/>
    <w:p w14:paraId="7646E5B7" w14:textId="77777777" w:rsidR="005E22EC" w:rsidRDefault="005E22EC" w:rsidP="001020B4"/>
    <w:p w14:paraId="07516311" w14:textId="77777777" w:rsidR="005E22EC" w:rsidRDefault="005E22EC" w:rsidP="001020B4"/>
    <w:p w14:paraId="358CE04B" w14:textId="18E79525" w:rsidR="0076493F" w:rsidRDefault="0076493F" w:rsidP="001020B4">
      <w:r>
        <w:lastRenderedPageBreak/>
        <w:t># S3 static website URL</w:t>
      </w:r>
    </w:p>
    <w:p w14:paraId="36D78CFE" w14:textId="5852469C" w:rsidR="0076493F" w:rsidRDefault="0076493F" w:rsidP="001020B4">
      <w:r w:rsidRPr="0076493F">
        <w:rPr>
          <w:noProof/>
        </w:rPr>
        <w:drawing>
          <wp:inline distT="0" distB="0" distL="0" distR="0" wp14:anchorId="7AF10786" wp14:editId="617800A0">
            <wp:extent cx="5943600" cy="2276475"/>
            <wp:effectExtent l="0" t="0" r="0" b="9525"/>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13"/>
                    <a:stretch>
                      <a:fillRect/>
                    </a:stretch>
                  </pic:blipFill>
                  <pic:spPr>
                    <a:xfrm>
                      <a:off x="0" y="0"/>
                      <a:ext cx="5943600" cy="2276475"/>
                    </a:xfrm>
                    <a:prstGeom prst="rect">
                      <a:avLst/>
                    </a:prstGeom>
                  </pic:spPr>
                </pic:pic>
              </a:graphicData>
            </a:graphic>
          </wp:inline>
        </w:drawing>
      </w:r>
    </w:p>
    <w:p w14:paraId="3049DF31" w14:textId="62B0BCE6" w:rsidR="0076493F" w:rsidRDefault="0076493F" w:rsidP="001020B4">
      <w:r>
        <w:t># Accessing the website with the S3 URL</w:t>
      </w:r>
    </w:p>
    <w:p w14:paraId="19E91FC1" w14:textId="40B9887D" w:rsidR="00126F48" w:rsidRDefault="00126F48" w:rsidP="001020B4">
      <w:r w:rsidRPr="00126F48">
        <w:rPr>
          <w:noProof/>
        </w:rPr>
        <w:drawing>
          <wp:inline distT="0" distB="0" distL="0" distR="0" wp14:anchorId="00660158" wp14:editId="0FF6507C">
            <wp:extent cx="5943600" cy="2154555"/>
            <wp:effectExtent l="0" t="0" r="0" b="0"/>
            <wp:docPr id="12" name="Picture 12"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able&#10;&#10;Description automatically generated with medium confidence"/>
                    <pic:cNvPicPr/>
                  </pic:nvPicPr>
                  <pic:blipFill>
                    <a:blip r:embed="rId14"/>
                    <a:stretch>
                      <a:fillRect/>
                    </a:stretch>
                  </pic:blipFill>
                  <pic:spPr>
                    <a:xfrm>
                      <a:off x="0" y="0"/>
                      <a:ext cx="5943600" cy="2154555"/>
                    </a:xfrm>
                    <a:prstGeom prst="rect">
                      <a:avLst/>
                    </a:prstGeom>
                  </pic:spPr>
                </pic:pic>
              </a:graphicData>
            </a:graphic>
          </wp:inline>
        </w:drawing>
      </w:r>
    </w:p>
    <w:p w14:paraId="3EC52A21" w14:textId="530B0566" w:rsidR="00126F48" w:rsidRDefault="00126F48" w:rsidP="001020B4">
      <w:r>
        <w:t># Creating a CloudFront distribution for the site</w:t>
      </w:r>
    </w:p>
    <w:p w14:paraId="077BFDFC" w14:textId="77777777" w:rsidR="005E22EC" w:rsidRDefault="00126F48" w:rsidP="001020B4">
      <w:r w:rsidRPr="00126F48">
        <w:rPr>
          <w:noProof/>
        </w:rPr>
        <w:drawing>
          <wp:inline distT="0" distB="0" distL="0" distR="0" wp14:anchorId="5E94A924" wp14:editId="0FB32E16">
            <wp:extent cx="5943600" cy="2654300"/>
            <wp:effectExtent l="0" t="0" r="0" b="0"/>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5"/>
                    <a:stretch>
                      <a:fillRect/>
                    </a:stretch>
                  </pic:blipFill>
                  <pic:spPr>
                    <a:xfrm>
                      <a:off x="0" y="0"/>
                      <a:ext cx="5943600" cy="2654300"/>
                    </a:xfrm>
                    <a:prstGeom prst="rect">
                      <a:avLst/>
                    </a:prstGeom>
                  </pic:spPr>
                </pic:pic>
              </a:graphicData>
            </a:graphic>
          </wp:inline>
        </w:drawing>
      </w:r>
    </w:p>
    <w:p w14:paraId="1E93E692" w14:textId="309CB943" w:rsidR="009E4799" w:rsidRDefault="009E4799" w:rsidP="001020B4">
      <w:r>
        <w:lastRenderedPageBreak/>
        <w:t># Selecting a previous CNAME record that I created for the website</w:t>
      </w:r>
    </w:p>
    <w:p w14:paraId="76611970" w14:textId="5E270962" w:rsidR="009E4799" w:rsidRDefault="009E4799" w:rsidP="001020B4">
      <w:r w:rsidRPr="009E4799">
        <w:rPr>
          <w:noProof/>
        </w:rPr>
        <w:drawing>
          <wp:inline distT="0" distB="0" distL="0" distR="0" wp14:anchorId="4303C84C" wp14:editId="087A7D56">
            <wp:extent cx="5943600" cy="332613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326130"/>
                    </a:xfrm>
                    <a:prstGeom prst="rect">
                      <a:avLst/>
                    </a:prstGeom>
                  </pic:spPr>
                </pic:pic>
              </a:graphicData>
            </a:graphic>
          </wp:inline>
        </w:drawing>
      </w:r>
    </w:p>
    <w:p w14:paraId="1A9FD6D6" w14:textId="0101883E" w:rsidR="009E4799" w:rsidRDefault="009E4799" w:rsidP="001020B4"/>
    <w:p w14:paraId="32D4645A" w14:textId="70BDC53D" w:rsidR="009E4799" w:rsidRDefault="002D622A" w:rsidP="001020B4">
      <w:r>
        <w:t># CloudFront distribution with the alternative name</w:t>
      </w:r>
    </w:p>
    <w:p w14:paraId="3B44A986" w14:textId="4FD41D9B" w:rsidR="002D622A" w:rsidRDefault="002D622A" w:rsidP="001020B4">
      <w:r w:rsidRPr="002D622A">
        <w:rPr>
          <w:noProof/>
        </w:rPr>
        <w:drawing>
          <wp:inline distT="0" distB="0" distL="0" distR="0" wp14:anchorId="66D0ADA3" wp14:editId="1A9B3886">
            <wp:extent cx="5943600" cy="2800985"/>
            <wp:effectExtent l="0" t="0" r="0" b="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17"/>
                    <a:stretch>
                      <a:fillRect/>
                    </a:stretch>
                  </pic:blipFill>
                  <pic:spPr>
                    <a:xfrm>
                      <a:off x="0" y="0"/>
                      <a:ext cx="5943600" cy="2800985"/>
                    </a:xfrm>
                    <a:prstGeom prst="rect">
                      <a:avLst/>
                    </a:prstGeom>
                  </pic:spPr>
                </pic:pic>
              </a:graphicData>
            </a:graphic>
          </wp:inline>
        </w:drawing>
      </w:r>
    </w:p>
    <w:p w14:paraId="1780B49A" w14:textId="3F9D43FF" w:rsidR="002D622A" w:rsidRDefault="002D622A" w:rsidP="001020B4"/>
    <w:p w14:paraId="265521AF" w14:textId="77777777" w:rsidR="005E22EC" w:rsidRDefault="005E22EC" w:rsidP="001020B4"/>
    <w:p w14:paraId="5174FC4E" w14:textId="77777777" w:rsidR="005E22EC" w:rsidRDefault="005E22EC" w:rsidP="001020B4"/>
    <w:p w14:paraId="0F46757E" w14:textId="2AF9EFE5" w:rsidR="002D622A" w:rsidRDefault="002D622A" w:rsidP="001020B4">
      <w:r>
        <w:lastRenderedPageBreak/>
        <w:t># Accessing the website with the alternative name</w:t>
      </w:r>
    </w:p>
    <w:p w14:paraId="727B5E44" w14:textId="36622F51" w:rsidR="002D622A" w:rsidRDefault="002D622A" w:rsidP="001020B4">
      <w:r w:rsidRPr="002D622A">
        <w:rPr>
          <w:noProof/>
        </w:rPr>
        <w:drawing>
          <wp:inline distT="0" distB="0" distL="0" distR="0" wp14:anchorId="6FBE19DA" wp14:editId="0A86552D">
            <wp:extent cx="5943600" cy="2289175"/>
            <wp:effectExtent l="0" t="0" r="0" b="0"/>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a:blip r:embed="rId18"/>
                    <a:stretch>
                      <a:fillRect/>
                    </a:stretch>
                  </pic:blipFill>
                  <pic:spPr>
                    <a:xfrm>
                      <a:off x="0" y="0"/>
                      <a:ext cx="5943600" cy="2289175"/>
                    </a:xfrm>
                    <a:prstGeom prst="rect">
                      <a:avLst/>
                    </a:prstGeom>
                  </pic:spPr>
                </pic:pic>
              </a:graphicData>
            </a:graphic>
          </wp:inline>
        </w:drawing>
      </w:r>
    </w:p>
    <w:p w14:paraId="0F812DA4" w14:textId="69C097CF" w:rsidR="002D622A" w:rsidRDefault="002D622A" w:rsidP="001020B4"/>
    <w:p w14:paraId="1C8CD8FC" w14:textId="544619DA" w:rsidR="002D622A" w:rsidRDefault="002D622A" w:rsidP="001020B4">
      <w:r>
        <w:t xml:space="preserve"># Now, </w:t>
      </w:r>
      <w:r w:rsidR="005E22EC">
        <w:t>w</w:t>
      </w:r>
      <w:r>
        <w:t>e need to integrate Amazon CloudWatch</w:t>
      </w:r>
    </w:p>
    <w:p w14:paraId="7C38E809" w14:textId="04E15D2C" w:rsidR="002D622A" w:rsidRDefault="002D622A" w:rsidP="001020B4">
      <w:r>
        <w:t xml:space="preserve"># Creating an IAM role for logging </w:t>
      </w:r>
      <w:r w:rsidR="00866C19">
        <w:t>in</w:t>
      </w:r>
      <w:r>
        <w:t>to CloudWatch</w:t>
      </w:r>
    </w:p>
    <w:p w14:paraId="0AAAA2DF" w14:textId="633F95E4" w:rsidR="002D622A" w:rsidRDefault="002D622A" w:rsidP="001020B4">
      <w:r w:rsidRPr="002D622A">
        <w:rPr>
          <w:noProof/>
        </w:rPr>
        <w:drawing>
          <wp:inline distT="0" distB="0" distL="0" distR="0" wp14:anchorId="39188424" wp14:editId="34ACC648">
            <wp:extent cx="5943600" cy="2850515"/>
            <wp:effectExtent l="0" t="0" r="0" b="6985"/>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19"/>
                    <a:stretch>
                      <a:fillRect/>
                    </a:stretch>
                  </pic:blipFill>
                  <pic:spPr>
                    <a:xfrm>
                      <a:off x="0" y="0"/>
                      <a:ext cx="5943600" cy="2850515"/>
                    </a:xfrm>
                    <a:prstGeom prst="rect">
                      <a:avLst/>
                    </a:prstGeom>
                  </pic:spPr>
                </pic:pic>
              </a:graphicData>
            </a:graphic>
          </wp:inline>
        </w:drawing>
      </w:r>
    </w:p>
    <w:p w14:paraId="19662E96" w14:textId="38D10CCC" w:rsidR="002D622A" w:rsidRDefault="002D622A" w:rsidP="001020B4">
      <w:r>
        <w:t xml:space="preserve"># </w:t>
      </w:r>
      <w:r w:rsidR="001D4A63">
        <w:t>Setting up logs for the API gateway</w:t>
      </w:r>
    </w:p>
    <w:p w14:paraId="2ACDC5D1" w14:textId="77777777" w:rsidR="005E22EC" w:rsidRDefault="002D622A" w:rsidP="001020B4">
      <w:r w:rsidRPr="002D622A">
        <w:rPr>
          <w:noProof/>
        </w:rPr>
        <w:drawing>
          <wp:inline distT="0" distB="0" distL="0" distR="0" wp14:anchorId="5B5FE5DD" wp14:editId="229DF9D6">
            <wp:extent cx="5943600" cy="1285875"/>
            <wp:effectExtent l="0" t="0" r="0" b="9525"/>
            <wp:docPr id="18" name="Picture 18" descr="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pplication&#10;&#10;Description automatically generated"/>
                    <pic:cNvPicPr/>
                  </pic:nvPicPr>
                  <pic:blipFill>
                    <a:blip r:embed="rId20"/>
                    <a:stretch>
                      <a:fillRect/>
                    </a:stretch>
                  </pic:blipFill>
                  <pic:spPr>
                    <a:xfrm>
                      <a:off x="0" y="0"/>
                      <a:ext cx="5943600" cy="1285875"/>
                    </a:xfrm>
                    <a:prstGeom prst="rect">
                      <a:avLst/>
                    </a:prstGeom>
                  </pic:spPr>
                </pic:pic>
              </a:graphicData>
            </a:graphic>
          </wp:inline>
        </w:drawing>
      </w:r>
    </w:p>
    <w:p w14:paraId="35939DE6" w14:textId="49DC7DAA" w:rsidR="00441FC8" w:rsidRDefault="00441FC8" w:rsidP="001020B4">
      <w:r>
        <w:lastRenderedPageBreak/>
        <w:t># Creating a log destination group in CloudWatch for the logs</w:t>
      </w:r>
    </w:p>
    <w:p w14:paraId="34210D9D" w14:textId="633AB024" w:rsidR="00441FC8" w:rsidRDefault="00441FC8" w:rsidP="001020B4">
      <w:r w:rsidRPr="00441FC8">
        <w:rPr>
          <w:noProof/>
        </w:rPr>
        <w:drawing>
          <wp:inline distT="0" distB="0" distL="0" distR="0" wp14:anchorId="02FCAE2A" wp14:editId="4377BA81">
            <wp:extent cx="5943600" cy="3221990"/>
            <wp:effectExtent l="0" t="0" r="0" b="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21"/>
                    <a:stretch>
                      <a:fillRect/>
                    </a:stretch>
                  </pic:blipFill>
                  <pic:spPr>
                    <a:xfrm>
                      <a:off x="0" y="0"/>
                      <a:ext cx="5943600" cy="3221990"/>
                    </a:xfrm>
                    <a:prstGeom prst="rect">
                      <a:avLst/>
                    </a:prstGeom>
                  </pic:spPr>
                </pic:pic>
              </a:graphicData>
            </a:graphic>
          </wp:inline>
        </w:drawing>
      </w:r>
    </w:p>
    <w:p w14:paraId="5D8447A4" w14:textId="36BD545E" w:rsidR="00441FC8" w:rsidRDefault="00441FC8" w:rsidP="001020B4"/>
    <w:p w14:paraId="185A624F" w14:textId="1B4EFB88" w:rsidR="00441FC8" w:rsidRDefault="00441FC8" w:rsidP="001020B4">
      <w:r>
        <w:t xml:space="preserve"># I created a new </w:t>
      </w:r>
      <w:r w:rsidR="005E22EC">
        <w:t>user,</w:t>
      </w:r>
      <w:r>
        <w:t xml:space="preserve"> and I was able to generate these logs</w:t>
      </w:r>
    </w:p>
    <w:p w14:paraId="399C7232" w14:textId="0993B219" w:rsidR="00441FC8" w:rsidRDefault="00441FC8" w:rsidP="001020B4">
      <w:r w:rsidRPr="00441FC8">
        <w:rPr>
          <w:noProof/>
        </w:rPr>
        <w:drawing>
          <wp:inline distT="0" distB="0" distL="0" distR="0" wp14:anchorId="1932C180" wp14:editId="1A1A9A07">
            <wp:extent cx="5943600" cy="244983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449830"/>
                    </a:xfrm>
                    <a:prstGeom prst="rect">
                      <a:avLst/>
                    </a:prstGeom>
                  </pic:spPr>
                </pic:pic>
              </a:graphicData>
            </a:graphic>
          </wp:inline>
        </w:drawing>
      </w:r>
    </w:p>
    <w:p w14:paraId="66741024" w14:textId="77777777" w:rsidR="005E22EC" w:rsidRDefault="005E22EC" w:rsidP="001020B4"/>
    <w:p w14:paraId="380BF280" w14:textId="77777777" w:rsidR="005E22EC" w:rsidRDefault="005E22EC" w:rsidP="001020B4"/>
    <w:p w14:paraId="157C81DC" w14:textId="77777777" w:rsidR="005E22EC" w:rsidRDefault="005E22EC" w:rsidP="001020B4"/>
    <w:p w14:paraId="4F43B27D" w14:textId="77777777" w:rsidR="005E22EC" w:rsidRDefault="005E22EC" w:rsidP="001020B4"/>
    <w:p w14:paraId="39D17F68" w14:textId="77777777" w:rsidR="005E22EC" w:rsidRDefault="005E22EC" w:rsidP="001020B4"/>
    <w:p w14:paraId="02241B5D" w14:textId="09AC80AF" w:rsidR="00441FC8" w:rsidRDefault="001D4A63" w:rsidP="001020B4">
      <w:r>
        <w:lastRenderedPageBreak/>
        <w:t># Looking through some of the log streams</w:t>
      </w:r>
    </w:p>
    <w:p w14:paraId="47C69370" w14:textId="3FF27EB6" w:rsidR="001D4A63" w:rsidRDefault="001D4A63" w:rsidP="001020B4">
      <w:r w:rsidRPr="001D4A63">
        <w:rPr>
          <w:noProof/>
        </w:rPr>
        <w:drawing>
          <wp:inline distT="0" distB="0" distL="0" distR="0" wp14:anchorId="10505171" wp14:editId="2DAF7A45">
            <wp:extent cx="5943600" cy="2905125"/>
            <wp:effectExtent l="0" t="0" r="0" b="9525"/>
            <wp:docPr id="20" name="Picture 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email&#10;&#10;Description automatically generated"/>
                    <pic:cNvPicPr/>
                  </pic:nvPicPr>
                  <pic:blipFill>
                    <a:blip r:embed="rId23"/>
                    <a:stretch>
                      <a:fillRect/>
                    </a:stretch>
                  </pic:blipFill>
                  <pic:spPr>
                    <a:xfrm>
                      <a:off x="0" y="0"/>
                      <a:ext cx="5943600" cy="2905125"/>
                    </a:xfrm>
                    <a:prstGeom prst="rect">
                      <a:avLst/>
                    </a:prstGeom>
                  </pic:spPr>
                </pic:pic>
              </a:graphicData>
            </a:graphic>
          </wp:inline>
        </w:drawing>
      </w:r>
    </w:p>
    <w:p w14:paraId="54F3D732" w14:textId="29937328" w:rsidR="001D4A63" w:rsidRDefault="001D4A63" w:rsidP="001020B4"/>
    <w:p w14:paraId="18B57EC7" w14:textId="2D8C5043" w:rsidR="001D4A63" w:rsidRDefault="001D4A63" w:rsidP="001020B4">
      <w:r>
        <w:t># Configure CloudWatch logging for the AWS Lambda</w:t>
      </w:r>
    </w:p>
    <w:p w14:paraId="7AEFD47B" w14:textId="63F68F39" w:rsidR="001D4A63" w:rsidRDefault="001D4A63" w:rsidP="001020B4">
      <w:r>
        <w:t xml:space="preserve"># Verifying to make sure that the role </w:t>
      </w:r>
      <w:r w:rsidR="00866C19">
        <w:t>of</w:t>
      </w:r>
      <w:r>
        <w:t xml:space="preserve"> the Lambda function has a policy </w:t>
      </w:r>
    </w:p>
    <w:p w14:paraId="4C6FAAEA" w14:textId="6E280361" w:rsidR="008A1689" w:rsidRDefault="00A40488" w:rsidP="001020B4">
      <w:r w:rsidRPr="00A40488">
        <w:rPr>
          <w:noProof/>
        </w:rPr>
        <w:drawing>
          <wp:inline distT="0" distB="0" distL="0" distR="0" wp14:anchorId="2031DBD4" wp14:editId="31D5B25A">
            <wp:extent cx="5943600" cy="33940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394075"/>
                    </a:xfrm>
                    <a:prstGeom prst="rect">
                      <a:avLst/>
                    </a:prstGeom>
                  </pic:spPr>
                </pic:pic>
              </a:graphicData>
            </a:graphic>
          </wp:inline>
        </w:drawing>
      </w:r>
    </w:p>
    <w:p w14:paraId="179F2DFC" w14:textId="50B3D591" w:rsidR="00A40488" w:rsidRDefault="00A40488" w:rsidP="001020B4"/>
    <w:p w14:paraId="4F3CAECA" w14:textId="77777777" w:rsidR="005E22EC" w:rsidRDefault="005E22EC" w:rsidP="001020B4"/>
    <w:p w14:paraId="1E14FE49" w14:textId="3A364688" w:rsidR="00A40488" w:rsidRDefault="0011783A" w:rsidP="001020B4">
      <w:r>
        <w:lastRenderedPageBreak/>
        <w:t># Create a new user and see if the log was sen</w:t>
      </w:r>
      <w:r w:rsidR="00866C19">
        <w:t>t</w:t>
      </w:r>
      <w:r>
        <w:t xml:space="preserve"> to the log group</w:t>
      </w:r>
    </w:p>
    <w:p w14:paraId="37675120" w14:textId="3A85D48A" w:rsidR="0011783A" w:rsidRDefault="00E172B4" w:rsidP="001020B4">
      <w:r w:rsidRPr="00E172B4">
        <w:rPr>
          <w:noProof/>
        </w:rPr>
        <w:drawing>
          <wp:inline distT="0" distB="0" distL="0" distR="0" wp14:anchorId="4F83FB7D" wp14:editId="5FE3A034">
            <wp:extent cx="5943600" cy="4131310"/>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131310"/>
                    </a:xfrm>
                    <a:prstGeom prst="rect">
                      <a:avLst/>
                    </a:prstGeom>
                  </pic:spPr>
                </pic:pic>
              </a:graphicData>
            </a:graphic>
          </wp:inline>
        </w:drawing>
      </w:r>
    </w:p>
    <w:p w14:paraId="3B379051" w14:textId="3E5B2AB7" w:rsidR="00E172B4" w:rsidRDefault="00E172B4" w:rsidP="001020B4">
      <w:r w:rsidRPr="00E172B4">
        <w:rPr>
          <w:noProof/>
        </w:rPr>
        <w:drawing>
          <wp:inline distT="0" distB="0" distL="0" distR="0" wp14:anchorId="5CC33952" wp14:editId="13AF123B">
            <wp:extent cx="5943600" cy="2681605"/>
            <wp:effectExtent l="0" t="0" r="0" b="4445"/>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26"/>
                    <a:stretch>
                      <a:fillRect/>
                    </a:stretch>
                  </pic:blipFill>
                  <pic:spPr>
                    <a:xfrm>
                      <a:off x="0" y="0"/>
                      <a:ext cx="5943600" cy="2681605"/>
                    </a:xfrm>
                    <a:prstGeom prst="rect">
                      <a:avLst/>
                    </a:prstGeom>
                  </pic:spPr>
                </pic:pic>
              </a:graphicData>
            </a:graphic>
          </wp:inline>
        </w:drawing>
      </w:r>
    </w:p>
    <w:p w14:paraId="4A827AAF" w14:textId="77777777" w:rsidR="00E172B4" w:rsidRDefault="00E172B4" w:rsidP="001020B4"/>
    <w:p w14:paraId="36C48E40" w14:textId="77777777" w:rsidR="005E22EC" w:rsidRDefault="005E22EC" w:rsidP="001020B4"/>
    <w:p w14:paraId="52D11570" w14:textId="77777777" w:rsidR="005E22EC" w:rsidRDefault="005E22EC" w:rsidP="001020B4"/>
    <w:p w14:paraId="5C055FD9" w14:textId="2D91F0D6" w:rsidR="002C63E7" w:rsidRDefault="002C63E7" w:rsidP="001020B4">
      <w:r>
        <w:lastRenderedPageBreak/>
        <w:t># Viewing the Log group for the Lambda function in CloudWatch</w:t>
      </w:r>
    </w:p>
    <w:p w14:paraId="6F8E7C1F" w14:textId="6D8E3630" w:rsidR="002C63E7" w:rsidRDefault="00E172B4" w:rsidP="001020B4">
      <w:r w:rsidRPr="00E172B4">
        <w:rPr>
          <w:noProof/>
        </w:rPr>
        <w:drawing>
          <wp:inline distT="0" distB="0" distL="0" distR="0" wp14:anchorId="03C1C35B" wp14:editId="16DC2747">
            <wp:extent cx="5943600" cy="2713355"/>
            <wp:effectExtent l="0" t="0" r="0" b="0"/>
            <wp:docPr id="26"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email&#10;&#10;Description automatically generated"/>
                    <pic:cNvPicPr/>
                  </pic:nvPicPr>
                  <pic:blipFill>
                    <a:blip r:embed="rId27"/>
                    <a:stretch>
                      <a:fillRect/>
                    </a:stretch>
                  </pic:blipFill>
                  <pic:spPr>
                    <a:xfrm>
                      <a:off x="0" y="0"/>
                      <a:ext cx="5943600" cy="2713355"/>
                    </a:xfrm>
                    <a:prstGeom prst="rect">
                      <a:avLst/>
                    </a:prstGeom>
                  </pic:spPr>
                </pic:pic>
              </a:graphicData>
            </a:graphic>
          </wp:inline>
        </w:drawing>
      </w:r>
    </w:p>
    <w:p w14:paraId="478A2717" w14:textId="032BCA17" w:rsidR="002C63E7" w:rsidRDefault="002C63E7" w:rsidP="001020B4">
      <w:r>
        <w:t># Viewing some of the logs from the lambda function</w:t>
      </w:r>
      <w:r w:rsidR="00E172B4">
        <w:t>: After viewing this log, I realize that I had an error in the Lambda function. I used the keyword “sys” in the code to print out a message, but I forgot to import the sys module in the function.</w:t>
      </w:r>
    </w:p>
    <w:p w14:paraId="1DE1F278" w14:textId="779F9EE2" w:rsidR="002C63E7" w:rsidRDefault="002C63E7" w:rsidP="001020B4">
      <w:r w:rsidRPr="002C63E7">
        <w:rPr>
          <w:noProof/>
        </w:rPr>
        <w:drawing>
          <wp:inline distT="0" distB="0" distL="0" distR="0" wp14:anchorId="419F4F18" wp14:editId="065BE9CB">
            <wp:extent cx="5943600" cy="3051810"/>
            <wp:effectExtent l="0" t="0" r="0" b="0"/>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pic:nvPicPr>
                  <pic:blipFill>
                    <a:blip r:embed="rId28"/>
                    <a:stretch>
                      <a:fillRect/>
                    </a:stretch>
                  </pic:blipFill>
                  <pic:spPr>
                    <a:xfrm>
                      <a:off x="0" y="0"/>
                      <a:ext cx="5943600" cy="3051810"/>
                    </a:xfrm>
                    <a:prstGeom prst="rect">
                      <a:avLst/>
                    </a:prstGeom>
                  </pic:spPr>
                </pic:pic>
              </a:graphicData>
            </a:graphic>
          </wp:inline>
        </w:drawing>
      </w:r>
    </w:p>
    <w:p w14:paraId="67FD4AD3" w14:textId="77777777" w:rsidR="005E22EC" w:rsidRDefault="005E22EC" w:rsidP="001020B4"/>
    <w:p w14:paraId="74BFCA15" w14:textId="77777777" w:rsidR="005E22EC" w:rsidRDefault="005E22EC" w:rsidP="001020B4"/>
    <w:p w14:paraId="4C6E1D13" w14:textId="77777777" w:rsidR="005E22EC" w:rsidRDefault="005E22EC" w:rsidP="001020B4"/>
    <w:p w14:paraId="3873D3AD" w14:textId="77777777" w:rsidR="005E22EC" w:rsidRDefault="005E22EC" w:rsidP="001020B4"/>
    <w:p w14:paraId="5334A403" w14:textId="375E51C5" w:rsidR="002C63E7" w:rsidRDefault="00E172B4" w:rsidP="001020B4">
      <w:r>
        <w:lastRenderedPageBreak/>
        <w:t>-After fixing the above error, I rerun the function and the problem was fix</w:t>
      </w:r>
      <w:r w:rsidR="00866C19">
        <w:t>ed</w:t>
      </w:r>
      <w:r>
        <w:t>. Below is the output of a new log.</w:t>
      </w:r>
    </w:p>
    <w:p w14:paraId="2F8E75D2" w14:textId="1E4E12C3" w:rsidR="00E172B4" w:rsidRDefault="00E172B4" w:rsidP="001020B4">
      <w:r w:rsidRPr="00E172B4">
        <w:rPr>
          <w:noProof/>
        </w:rPr>
        <w:drawing>
          <wp:inline distT="0" distB="0" distL="0" distR="0" wp14:anchorId="1755FD95" wp14:editId="277067E2">
            <wp:extent cx="5943600" cy="28263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826385"/>
                    </a:xfrm>
                    <a:prstGeom prst="rect">
                      <a:avLst/>
                    </a:prstGeom>
                  </pic:spPr>
                </pic:pic>
              </a:graphicData>
            </a:graphic>
          </wp:inline>
        </w:drawing>
      </w:r>
    </w:p>
    <w:p w14:paraId="34327C29" w14:textId="0FD20903" w:rsidR="00E172B4" w:rsidRDefault="00E172B4" w:rsidP="001020B4"/>
    <w:p w14:paraId="07B082F2" w14:textId="3A1FBB85" w:rsidR="00E172B4" w:rsidRDefault="00E172B4" w:rsidP="001020B4">
      <w:r>
        <w:t># Configure CloudWatch logs for DynamoDB</w:t>
      </w:r>
    </w:p>
    <w:p w14:paraId="6E69A4DF" w14:textId="291AE4A0" w:rsidR="00E172B4" w:rsidRDefault="00D70ABE" w:rsidP="001020B4">
      <w:r>
        <w:t>When I created the DynamoDB, CloudWatch come with the newer create database because CloudWatch monitors take the data from DynamoDB and process it into readable metrics. Now, I just need to retrieve CloudWatch data from a table that was created in DynamoDB.</w:t>
      </w:r>
    </w:p>
    <w:p w14:paraId="168F0DDA" w14:textId="78EEF1EC" w:rsidR="00D70ABE" w:rsidRDefault="00D70ABE" w:rsidP="001020B4">
      <w:r>
        <w:t xml:space="preserve"># In </w:t>
      </w:r>
      <w:r w:rsidR="00866C19">
        <w:t xml:space="preserve">the </w:t>
      </w:r>
      <w:r>
        <w:t xml:space="preserve">CloudWatch Metrics section, </w:t>
      </w:r>
      <w:r w:rsidR="005E22EC">
        <w:t>w</w:t>
      </w:r>
      <w:r>
        <w:t>e can see our DynamoDB</w:t>
      </w:r>
    </w:p>
    <w:p w14:paraId="3A54161F" w14:textId="53920C99" w:rsidR="00D70ABE" w:rsidRDefault="00D70ABE" w:rsidP="001020B4">
      <w:r w:rsidRPr="00D70ABE">
        <w:rPr>
          <w:noProof/>
        </w:rPr>
        <w:drawing>
          <wp:inline distT="0" distB="0" distL="0" distR="0" wp14:anchorId="41930338" wp14:editId="40A6A198">
            <wp:extent cx="5943600" cy="2541905"/>
            <wp:effectExtent l="0" t="0" r="0" b="0"/>
            <wp:docPr id="28" name="Picture 2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10;&#10;Description automatically generated"/>
                    <pic:cNvPicPr/>
                  </pic:nvPicPr>
                  <pic:blipFill>
                    <a:blip r:embed="rId30"/>
                    <a:stretch>
                      <a:fillRect/>
                    </a:stretch>
                  </pic:blipFill>
                  <pic:spPr>
                    <a:xfrm>
                      <a:off x="0" y="0"/>
                      <a:ext cx="5943600" cy="2541905"/>
                    </a:xfrm>
                    <a:prstGeom prst="rect">
                      <a:avLst/>
                    </a:prstGeom>
                  </pic:spPr>
                </pic:pic>
              </a:graphicData>
            </a:graphic>
          </wp:inline>
        </w:drawing>
      </w:r>
    </w:p>
    <w:p w14:paraId="24FA3542" w14:textId="2DD9D921" w:rsidR="00D70ABE" w:rsidRDefault="00D70ABE" w:rsidP="001020B4"/>
    <w:p w14:paraId="520DA279" w14:textId="77777777" w:rsidR="005E22EC" w:rsidRDefault="005E22EC" w:rsidP="001020B4"/>
    <w:p w14:paraId="196B8AA7" w14:textId="01C3DD4E" w:rsidR="00D70ABE" w:rsidRDefault="00D70ABE" w:rsidP="001020B4">
      <w:r>
        <w:lastRenderedPageBreak/>
        <w:t># DynamoDB has different metrics. I need to select the Table Metric</w:t>
      </w:r>
    </w:p>
    <w:p w14:paraId="5827F695" w14:textId="52B68E75" w:rsidR="00D70ABE" w:rsidRDefault="00D70ABE" w:rsidP="001020B4">
      <w:r w:rsidRPr="00D70ABE">
        <w:rPr>
          <w:noProof/>
        </w:rPr>
        <w:drawing>
          <wp:inline distT="0" distB="0" distL="0" distR="0" wp14:anchorId="70F25FED" wp14:editId="1A693F85">
            <wp:extent cx="5943600" cy="1321435"/>
            <wp:effectExtent l="0" t="0" r="0" b="0"/>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a:blip r:embed="rId31"/>
                    <a:stretch>
                      <a:fillRect/>
                    </a:stretch>
                  </pic:blipFill>
                  <pic:spPr>
                    <a:xfrm>
                      <a:off x="0" y="0"/>
                      <a:ext cx="5943600" cy="1321435"/>
                    </a:xfrm>
                    <a:prstGeom prst="rect">
                      <a:avLst/>
                    </a:prstGeom>
                  </pic:spPr>
                </pic:pic>
              </a:graphicData>
            </a:graphic>
          </wp:inline>
        </w:drawing>
      </w:r>
    </w:p>
    <w:p w14:paraId="408400BC" w14:textId="5276C412" w:rsidR="00D70ABE" w:rsidRDefault="00D70ABE" w:rsidP="001020B4"/>
    <w:p w14:paraId="314CBA03" w14:textId="0E6D3F00" w:rsidR="00B0425B" w:rsidRDefault="00B0425B" w:rsidP="001020B4">
      <w:r>
        <w:t># These are some of the metrics</w:t>
      </w:r>
    </w:p>
    <w:p w14:paraId="1016A803" w14:textId="5F3D6275" w:rsidR="00B0425B" w:rsidRDefault="00B0425B" w:rsidP="001020B4">
      <w:r w:rsidRPr="00B0425B">
        <w:rPr>
          <w:noProof/>
        </w:rPr>
        <w:drawing>
          <wp:inline distT="0" distB="0" distL="0" distR="0" wp14:anchorId="26A9003F" wp14:editId="7A4FB771">
            <wp:extent cx="5943600" cy="1325245"/>
            <wp:effectExtent l="0" t="0" r="0" b="8255"/>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2"/>
                    <a:stretch>
                      <a:fillRect/>
                    </a:stretch>
                  </pic:blipFill>
                  <pic:spPr>
                    <a:xfrm>
                      <a:off x="0" y="0"/>
                      <a:ext cx="5943600" cy="1325245"/>
                    </a:xfrm>
                    <a:prstGeom prst="rect">
                      <a:avLst/>
                    </a:prstGeom>
                  </pic:spPr>
                </pic:pic>
              </a:graphicData>
            </a:graphic>
          </wp:inline>
        </w:drawing>
      </w:r>
    </w:p>
    <w:p w14:paraId="50F71ECF" w14:textId="3365D227" w:rsidR="00B0425B" w:rsidRDefault="00B0425B" w:rsidP="001020B4"/>
    <w:p w14:paraId="643BEBAC" w14:textId="35FCF58D" w:rsidR="00B0425B" w:rsidRDefault="00B0425B" w:rsidP="001020B4">
      <w:r>
        <w:t># Graph output</w:t>
      </w:r>
    </w:p>
    <w:p w14:paraId="4464E715" w14:textId="5FA67CEE" w:rsidR="00B0425B" w:rsidRDefault="00B0425B" w:rsidP="001020B4">
      <w:r w:rsidRPr="00B0425B">
        <w:rPr>
          <w:noProof/>
        </w:rPr>
        <w:drawing>
          <wp:inline distT="0" distB="0" distL="0" distR="0" wp14:anchorId="3E973AE6" wp14:editId="39612A74">
            <wp:extent cx="5943600" cy="2392680"/>
            <wp:effectExtent l="0" t="0" r="0" b="7620"/>
            <wp:docPr id="31" name="Picture 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pic:nvPicPr>
                  <pic:blipFill>
                    <a:blip r:embed="rId33"/>
                    <a:stretch>
                      <a:fillRect/>
                    </a:stretch>
                  </pic:blipFill>
                  <pic:spPr>
                    <a:xfrm>
                      <a:off x="0" y="0"/>
                      <a:ext cx="5943600" cy="2392680"/>
                    </a:xfrm>
                    <a:prstGeom prst="rect">
                      <a:avLst/>
                    </a:prstGeom>
                  </pic:spPr>
                </pic:pic>
              </a:graphicData>
            </a:graphic>
          </wp:inline>
        </w:drawing>
      </w:r>
    </w:p>
    <w:p w14:paraId="328E66AA" w14:textId="1C055E74" w:rsidR="00B0425B" w:rsidRDefault="00B0425B" w:rsidP="001020B4"/>
    <w:p w14:paraId="225B2724" w14:textId="35DCD94C" w:rsidR="00B0425B" w:rsidRDefault="00B0425B" w:rsidP="001020B4">
      <w:r>
        <w:t xml:space="preserve"># At this moment, the client is going to use the basic analytics for bucket size and </w:t>
      </w:r>
      <w:r w:rsidR="00866C19">
        <w:t>several</w:t>
      </w:r>
      <w:r>
        <w:t xml:space="preserve"> objects, which are free and are calculated automatically to save money. However, if the client wants to view more detailed analytics for S3, the client will need to turn on the request metrics and the cost of the service can add up.</w:t>
      </w:r>
    </w:p>
    <w:p w14:paraId="2D420F0B" w14:textId="77777777" w:rsidR="00BB66BB" w:rsidRDefault="00BB66BB" w:rsidP="001020B4"/>
    <w:sectPr w:rsidR="00BB66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zQzN7AwNjMxMzNW0lEKTi0uzszPAykwrgUAbm5+2CwAAAA="/>
  </w:docVars>
  <w:rsids>
    <w:rsidRoot w:val="001020B4"/>
    <w:rsid w:val="001020B4"/>
    <w:rsid w:val="0011783A"/>
    <w:rsid w:val="00126F48"/>
    <w:rsid w:val="001D4A63"/>
    <w:rsid w:val="001E39DE"/>
    <w:rsid w:val="002C63E7"/>
    <w:rsid w:val="002D622A"/>
    <w:rsid w:val="00362CFE"/>
    <w:rsid w:val="00441FC8"/>
    <w:rsid w:val="004F048A"/>
    <w:rsid w:val="00595BD7"/>
    <w:rsid w:val="005E22EC"/>
    <w:rsid w:val="0076493F"/>
    <w:rsid w:val="00866C19"/>
    <w:rsid w:val="008A1689"/>
    <w:rsid w:val="009039B7"/>
    <w:rsid w:val="009E4799"/>
    <w:rsid w:val="00A14E6F"/>
    <w:rsid w:val="00A40488"/>
    <w:rsid w:val="00B0425B"/>
    <w:rsid w:val="00BB66BB"/>
    <w:rsid w:val="00D70ABE"/>
    <w:rsid w:val="00DE22AA"/>
    <w:rsid w:val="00E172B4"/>
    <w:rsid w:val="00EE19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4BA0C"/>
  <w15:chartTrackingRefBased/>
  <w15:docId w15:val="{718F3058-6543-4344-BAAA-F2AEEB4DC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png"/><Relationship Id="rId3" Type="http://schemas.openxmlformats.org/officeDocument/2006/relationships/webSettings" Target="webSettings.xml"/><Relationship Id="rId21" Type="http://schemas.openxmlformats.org/officeDocument/2006/relationships/image" Target="media/image18.png"/><Relationship Id="rId34" Type="http://schemas.openxmlformats.org/officeDocument/2006/relationships/fontTable" Target="fontTable.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33" Type="http://schemas.openxmlformats.org/officeDocument/2006/relationships/image" Target="media/image30.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29" Type="http://schemas.openxmlformats.org/officeDocument/2006/relationships/image" Target="media/image26.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32" Type="http://schemas.openxmlformats.org/officeDocument/2006/relationships/image" Target="media/image29.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image" Target="media/image25.png"/><Relationship Id="rId10" Type="http://schemas.openxmlformats.org/officeDocument/2006/relationships/image" Target="media/image7.png"/><Relationship Id="rId19" Type="http://schemas.openxmlformats.org/officeDocument/2006/relationships/image" Target="media/image16.png"/><Relationship Id="rId31" Type="http://schemas.openxmlformats.org/officeDocument/2006/relationships/image" Target="media/image28.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image" Target="media/image24.png"/><Relationship Id="rId30" Type="http://schemas.openxmlformats.org/officeDocument/2006/relationships/image" Target="media/image27.png"/><Relationship Id="rId35" Type="http://schemas.openxmlformats.org/officeDocument/2006/relationships/theme" Target="theme/theme1.xml"/><Relationship Id="rId8"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4</TotalTime>
  <Pages>1</Pages>
  <Words>660</Words>
  <Characters>376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Bienvenue</dc:creator>
  <cp:keywords/>
  <dc:description/>
  <cp:lastModifiedBy>Andrew Bienvenue</cp:lastModifiedBy>
  <cp:revision>9</cp:revision>
  <cp:lastPrinted>2023-02-06T04:57:00Z</cp:lastPrinted>
  <dcterms:created xsi:type="dcterms:W3CDTF">2023-01-23T23:30:00Z</dcterms:created>
  <dcterms:modified xsi:type="dcterms:W3CDTF">2023-02-06T04:57:00Z</dcterms:modified>
</cp:coreProperties>
</file>